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loss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erbio, BS, Italia Bagnolo 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agnolo 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8/09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142916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iaflossi@yaho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